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8AEB6" w14:textId="50616CFF" w:rsidR="004B3BA4" w:rsidRDefault="00C12F24" w:rsidP="00C12F24">
      <w:pPr>
        <w:pStyle w:val="Heading1"/>
      </w:pPr>
      <w:r>
        <w:t>Class 1 Problem Set:</w:t>
      </w:r>
    </w:p>
    <w:p w14:paraId="449F5EFC" w14:textId="2AF48181" w:rsidR="00C12F24" w:rsidRPr="00C12F24" w:rsidRDefault="00C12F24" w:rsidP="00C12F24">
      <w:r>
        <w:t xml:space="preserve">This problem set uses the </w:t>
      </w:r>
      <w:proofErr w:type="spellStart"/>
      <w:r>
        <w:t>WideWorldImporters</w:t>
      </w:r>
      <w:proofErr w:type="spellEnd"/>
      <w:r>
        <w:t xml:space="preserve"> database and covers material learned in Modules 1, 2, &amp; 3.</w:t>
      </w:r>
    </w:p>
    <w:p w14:paraId="27E87C0F" w14:textId="33E43500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Write and run a query that returns all the columns and rows from the </w:t>
      </w:r>
      <w:proofErr w:type="spellStart"/>
      <w:r>
        <w:t>Application.People</w:t>
      </w:r>
      <w:proofErr w:type="spellEnd"/>
      <w:r>
        <w:t xml:space="preserve"> table. </w:t>
      </w:r>
    </w:p>
    <w:p w14:paraId="7C5DC1E4" w14:textId="5577FC3F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Write and run a query that returns the </w:t>
      </w:r>
      <w:proofErr w:type="spellStart"/>
      <w:r>
        <w:t>InvoiceID</w:t>
      </w:r>
      <w:proofErr w:type="spellEnd"/>
      <w:r>
        <w:t xml:space="preserve">,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InvoiceDate</w:t>
      </w:r>
      <w:proofErr w:type="spellEnd"/>
      <w:r>
        <w:t xml:space="preserve">, and </w:t>
      </w:r>
      <w:proofErr w:type="spellStart"/>
      <w:r>
        <w:t>DeliveryInstructions</w:t>
      </w:r>
      <w:proofErr w:type="spellEnd"/>
      <w:r>
        <w:t xml:space="preserve"> from the </w:t>
      </w:r>
      <w:proofErr w:type="spellStart"/>
      <w:r>
        <w:t>Sales.Invoices</w:t>
      </w:r>
      <w:proofErr w:type="spellEnd"/>
      <w:r>
        <w:t xml:space="preserve"> table. Return all the rows but order by </w:t>
      </w:r>
      <w:proofErr w:type="spellStart"/>
      <w:r>
        <w:t>CustomerID</w:t>
      </w:r>
      <w:proofErr w:type="spellEnd"/>
      <w:r>
        <w:t>.</w:t>
      </w:r>
    </w:p>
    <w:p w14:paraId="7714EE53" w14:textId="012B78F8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Write and run a query that returns the first 10 rows from </w:t>
      </w:r>
      <w:proofErr w:type="spellStart"/>
      <w:r>
        <w:t>Sales.Orders</w:t>
      </w:r>
      <w:proofErr w:type="spellEnd"/>
      <w:r>
        <w:t xml:space="preserve">. Include the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CustomerID</w:t>
      </w:r>
      <w:proofErr w:type="spellEnd"/>
      <w:r>
        <w:t xml:space="preserve">, and </w:t>
      </w:r>
      <w:proofErr w:type="spellStart"/>
      <w:r>
        <w:t>OrderDate</w:t>
      </w:r>
      <w:proofErr w:type="spellEnd"/>
      <w:r>
        <w:t xml:space="preserve">. Return in order of </w:t>
      </w:r>
      <w:proofErr w:type="spellStart"/>
      <w:r>
        <w:t>OrderDate</w:t>
      </w:r>
      <w:proofErr w:type="spellEnd"/>
      <w:r>
        <w:t>.</w:t>
      </w:r>
    </w:p>
    <w:p w14:paraId="7BCC6695" w14:textId="1B5EAC92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Rewrite the query from Question 3. Make sure that the columns returned are user friendly name, </w:t>
      </w:r>
      <w:proofErr w:type="gramStart"/>
      <w:r>
        <w:t>i.e.</w:t>
      </w:r>
      <w:proofErr w:type="gramEnd"/>
      <w:r>
        <w:t xml:space="preserve"> “Order Date” or “Customer ID”.</w:t>
      </w:r>
    </w:p>
    <w:p w14:paraId="1A0F2B91" w14:textId="2350C00A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Write and run a query that returns a unique set of </w:t>
      </w:r>
      <w:proofErr w:type="spellStart"/>
      <w:r>
        <w:t>CustomerID</w:t>
      </w:r>
      <w:proofErr w:type="spellEnd"/>
      <w:r>
        <w:t xml:space="preserve"> values from the </w:t>
      </w:r>
      <w:proofErr w:type="spellStart"/>
      <w:r>
        <w:t>Sales.Orders</w:t>
      </w:r>
      <w:proofErr w:type="spellEnd"/>
      <w:r>
        <w:t xml:space="preserve"> table. </w:t>
      </w:r>
    </w:p>
    <w:p w14:paraId="6BE3F787" w14:textId="6958D560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Rewrite Question 3 so that only the rows from customers with an ID less than 100 show up in the results. </w:t>
      </w:r>
    </w:p>
    <w:p w14:paraId="0FFEA762" w14:textId="76A38666" w:rsidR="00C12F24" w:rsidRDefault="00C12F24" w:rsidP="00C12F24">
      <w:pPr>
        <w:pStyle w:val="ListParagraph"/>
        <w:numPr>
          <w:ilvl w:val="0"/>
          <w:numId w:val="1"/>
        </w:numPr>
      </w:pPr>
      <w:r>
        <w:t>Rewrite Question 3 so that customers with ID 832, 77, or 191 show up.</w:t>
      </w:r>
    </w:p>
    <w:p w14:paraId="7A67E891" w14:textId="0E8E1CE8" w:rsidR="00C12F24" w:rsidRDefault="00C12F24" w:rsidP="00C12F24">
      <w:pPr>
        <w:pStyle w:val="ListParagraph"/>
        <w:numPr>
          <w:ilvl w:val="0"/>
          <w:numId w:val="1"/>
        </w:numPr>
      </w:pPr>
      <w:r>
        <w:t xml:space="preserve">Rewrite Question 3 so that orders with an invoice date during 2014 are returned. </w:t>
      </w:r>
    </w:p>
    <w:p w14:paraId="7CF7B2BD" w14:textId="3C84A107" w:rsidR="00C12F24" w:rsidRDefault="007C5CD8" w:rsidP="00C12F24">
      <w:pPr>
        <w:pStyle w:val="ListParagraph"/>
        <w:numPr>
          <w:ilvl w:val="0"/>
          <w:numId w:val="1"/>
        </w:numPr>
      </w:pPr>
      <w:r>
        <w:t xml:space="preserve">Write a query that returns the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CustomerName</w:t>
      </w:r>
      <w:proofErr w:type="spellEnd"/>
      <w:r>
        <w:t xml:space="preserve">, and </w:t>
      </w:r>
      <w:proofErr w:type="spellStart"/>
      <w:r>
        <w:t>DeliveryCityID</w:t>
      </w:r>
      <w:proofErr w:type="spellEnd"/>
      <w:r>
        <w:t xml:space="preserve"> from the </w:t>
      </w:r>
      <w:proofErr w:type="spellStart"/>
      <w:r>
        <w:t>Sales.Customers</w:t>
      </w:r>
      <w:proofErr w:type="spellEnd"/>
      <w:r>
        <w:t xml:space="preserve"> table. Return rows that do not contain Tailspin Toys in the name. </w:t>
      </w:r>
    </w:p>
    <w:p w14:paraId="47224DCD" w14:textId="67632A4F" w:rsidR="007C5CD8" w:rsidRDefault="007C5CD8" w:rsidP="00C12F24">
      <w:pPr>
        <w:pStyle w:val="ListParagraph"/>
        <w:numPr>
          <w:ilvl w:val="0"/>
          <w:numId w:val="1"/>
        </w:numPr>
      </w:pPr>
      <w:r>
        <w:t xml:space="preserve">Modify the query from Question 9 so that it also </w:t>
      </w:r>
      <w:proofErr w:type="gramStart"/>
      <w:r>
        <w:t>doesn’t</w:t>
      </w:r>
      <w:proofErr w:type="gramEnd"/>
      <w:r>
        <w:t xml:space="preserve"> contain rows with Wingtip Toys in the name. </w:t>
      </w:r>
    </w:p>
    <w:p w14:paraId="625B0EA2" w14:textId="268BFBDD" w:rsidR="007C5CD8" w:rsidRDefault="007C5CD8" w:rsidP="00C12F24">
      <w:pPr>
        <w:pStyle w:val="ListParagraph"/>
        <w:numPr>
          <w:ilvl w:val="0"/>
          <w:numId w:val="1"/>
        </w:numPr>
      </w:pPr>
      <w:r>
        <w:t>Return a list of the products (</w:t>
      </w:r>
      <w:proofErr w:type="spellStart"/>
      <w:r>
        <w:t>Warehouse.StockItems</w:t>
      </w:r>
      <w:proofErr w:type="spellEnd"/>
      <w:r>
        <w:t xml:space="preserve">) that start with USB and have a </w:t>
      </w:r>
      <w:proofErr w:type="spellStart"/>
      <w:r>
        <w:t>ColorID</w:t>
      </w:r>
      <w:proofErr w:type="spellEnd"/>
      <w:r>
        <w:t xml:space="preserve">. Return </w:t>
      </w:r>
      <w:proofErr w:type="spellStart"/>
      <w:r>
        <w:t>StockItemID</w:t>
      </w:r>
      <w:proofErr w:type="spellEnd"/>
      <w:r>
        <w:t xml:space="preserve">, </w:t>
      </w:r>
      <w:proofErr w:type="spellStart"/>
      <w:r>
        <w:t>StockItemName</w:t>
      </w:r>
      <w:proofErr w:type="spellEnd"/>
      <w:r>
        <w:t xml:space="preserve">, and </w:t>
      </w:r>
      <w:proofErr w:type="spellStart"/>
      <w:r>
        <w:t>ColorID</w:t>
      </w:r>
      <w:proofErr w:type="spellEnd"/>
      <w:r>
        <w:t>.</w:t>
      </w:r>
    </w:p>
    <w:p w14:paraId="51A0E860" w14:textId="05AA8DB4" w:rsidR="007C5CD8" w:rsidRPr="00C12F24" w:rsidRDefault="007C5CD8" w:rsidP="00C12F24">
      <w:pPr>
        <w:pStyle w:val="ListParagraph"/>
        <w:numPr>
          <w:ilvl w:val="0"/>
          <w:numId w:val="1"/>
        </w:numPr>
      </w:pPr>
      <w:r>
        <w:t xml:space="preserve">Return a list of the products that do not have a </w:t>
      </w:r>
      <w:proofErr w:type="spellStart"/>
      <w:r>
        <w:t>ColorID</w:t>
      </w:r>
      <w:proofErr w:type="spellEnd"/>
      <w:r>
        <w:t xml:space="preserve"> or a Brand. </w:t>
      </w:r>
    </w:p>
    <w:sectPr w:rsidR="007C5CD8" w:rsidRPr="00C12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396E17"/>
    <w:multiLevelType w:val="hybridMultilevel"/>
    <w:tmpl w:val="B0983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rQwMzY1NDCyNDNQ0lEKTi0uzszPAykwrAUAjvC3fywAAAA="/>
  </w:docVars>
  <w:rsids>
    <w:rsidRoot w:val="00C12F24"/>
    <w:rsid w:val="00031EC1"/>
    <w:rsid w:val="00040B38"/>
    <w:rsid w:val="00065C94"/>
    <w:rsid w:val="0018018D"/>
    <w:rsid w:val="001B12D5"/>
    <w:rsid w:val="001F7FE2"/>
    <w:rsid w:val="003E3860"/>
    <w:rsid w:val="003F10B7"/>
    <w:rsid w:val="006049D1"/>
    <w:rsid w:val="006D2C07"/>
    <w:rsid w:val="007C5CD8"/>
    <w:rsid w:val="00807230"/>
    <w:rsid w:val="00960649"/>
    <w:rsid w:val="00BF69F7"/>
    <w:rsid w:val="00C12F24"/>
    <w:rsid w:val="00C4639F"/>
    <w:rsid w:val="00C65BA0"/>
    <w:rsid w:val="00C96D21"/>
    <w:rsid w:val="00D26045"/>
    <w:rsid w:val="00DE6B39"/>
    <w:rsid w:val="00FC4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42634"/>
  <w15:chartTrackingRefBased/>
  <w15:docId w15:val="{90C97C62-EF11-429F-A2B5-21C6D356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F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2F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C12F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lass 1 Problem Set:</vt:lpstr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i Kellenberger</dc:creator>
  <cp:keywords/>
  <dc:description/>
  <cp:lastModifiedBy>Kathi Kellenberger</cp:lastModifiedBy>
  <cp:revision>1</cp:revision>
  <dcterms:created xsi:type="dcterms:W3CDTF">2021-03-22T23:37:00Z</dcterms:created>
  <dcterms:modified xsi:type="dcterms:W3CDTF">2021-03-22T23:53:00Z</dcterms:modified>
</cp:coreProperties>
</file>